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E6BC5" w14:textId="21E49D75" w:rsidR="00CB5AAF" w:rsidRPr="00B27B84" w:rsidRDefault="00CB5AAF" w:rsidP="00B27B84">
      <w:pPr>
        <w:spacing w:after="0" w:line="240" w:lineRule="auto"/>
        <w:jc w:val="center"/>
        <w:rPr>
          <w:rFonts w:ascii="Arial" w:hAnsi="Arial" w:cs="Arial"/>
          <w:b/>
          <w:sz w:val="10"/>
          <w:szCs w:val="10"/>
        </w:rPr>
      </w:pPr>
      <w:r w:rsidRPr="00D27436">
        <w:rPr>
          <w:rFonts w:ascii="Arial" w:hAnsi="Arial" w:cs="Arial"/>
          <w:b/>
          <w:sz w:val="24"/>
          <w:szCs w:val="24"/>
        </w:rPr>
        <w:t xml:space="preserve">REQUEST FOR </w:t>
      </w:r>
      <w:r>
        <w:rPr>
          <w:rFonts w:ascii="Arial" w:hAnsi="Arial" w:cs="Arial"/>
          <w:b/>
          <w:sz w:val="24"/>
          <w:szCs w:val="24"/>
        </w:rPr>
        <w:t xml:space="preserve">FUNDING </w:t>
      </w:r>
      <w:r w:rsidRPr="00D27436">
        <w:rPr>
          <w:rFonts w:ascii="Arial" w:hAnsi="Arial" w:cs="Arial"/>
          <w:b/>
          <w:sz w:val="24"/>
          <w:szCs w:val="24"/>
        </w:rPr>
        <w:t xml:space="preserve">OF </w:t>
      </w:r>
      <w:r>
        <w:rPr>
          <w:rFonts w:ascii="Arial" w:hAnsi="Arial" w:cs="Arial"/>
          <w:b/>
          <w:sz w:val="24"/>
          <w:szCs w:val="24"/>
        </w:rPr>
        <w:t>PAPER PUBLIC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1950"/>
        <w:gridCol w:w="5760"/>
      </w:tblGrid>
      <w:tr w:rsidR="00CB5AAF" w14:paraId="2661298A" w14:textId="77777777" w:rsidTr="000735D7">
        <w:trPr>
          <w:trHeight w:val="144"/>
          <w:jc w:val="center"/>
        </w:trPr>
        <w:tc>
          <w:tcPr>
            <w:tcW w:w="4915" w:type="dxa"/>
            <w:gridSpan w:val="2"/>
            <w:vMerge w:val="restart"/>
            <w:vAlign w:val="center"/>
          </w:tcPr>
          <w:p w14:paraId="28192BE6" w14:textId="2C818157" w:rsidR="00CB5AAF" w:rsidRPr="00010863" w:rsidRDefault="00CB5AAF" w:rsidP="000735D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THE UNDERSIGNED HEREBY REQUEST FOR </w:t>
            </w:r>
            <w:r w:rsidR="008558B1">
              <w:rPr>
                <w:rFonts w:ascii="Arial" w:hAnsi="Arial" w:cs="Arial"/>
                <w:b/>
                <w:color w:val="000000"/>
                <w:szCs w:val="24"/>
              </w:rPr>
              <w:t>FUNDING</w:t>
            </w:r>
            <w:r w:rsidRPr="006C3542">
              <w:rPr>
                <w:rFonts w:ascii="Arial" w:hAnsi="Arial" w:cs="Arial"/>
                <w:b/>
                <w:color w:val="000000"/>
                <w:szCs w:val="24"/>
              </w:rPr>
              <w:t xml:space="preserve"> BE APPLIED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68B5ED65" w14:textId="2ABE27C2" w:rsidR="00CB5AAF" w:rsidRPr="009F636D" w:rsidRDefault="00CB5AAF" w:rsidP="000735D7">
            <w:pPr>
              <w:pStyle w:val="NoSpacing"/>
              <w:rPr>
                <w:rFonts w:ascii="Arial" w:hAnsi="Arial" w:cs="Arial"/>
                <w:sz w:val="20"/>
                <w:szCs w:val="32"/>
              </w:rPr>
            </w:pPr>
            <w:r w:rsidRPr="009F636D">
              <w:rPr>
                <w:rFonts w:ascii="Arial" w:hAnsi="Arial" w:cs="Arial"/>
                <w:sz w:val="20"/>
                <w:szCs w:val="32"/>
              </w:rPr>
              <w:t xml:space="preserve">(The following is to be filled in by the </w:t>
            </w:r>
            <w:r w:rsidR="001F6B4A" w:rsidRPr="009F636D">
              <w:rPr>
                <w:rFonts w:ascii="Arial" w:hAnsi="Arial" w:cs="Arial"/>
                <w:sz w:val="20"/>
                <w:szCs w:val="32"/>
              </w:rPr>
              <w:t>RPICU</w:t>
            </w:r>
            <w:r w:rsidRPr="009F636D">
              <w:rPr>
                <w:rFonts w:ascii="Arial" w:hAnsi="Arial" w:cs="Arial"/>
                <w:sz w:val="20"/>
                <w:szCs w:val="32"/>
              </w:rPr>
              <w:t>)</w:t>
            </w:r>
          </w:p>
        </w:tc>
      </w:tr>
      <w:tr w:rsidR="00CB5AAF" w14:paraId="7E948D64" w14:textId="77777777" w:rsidTr="000735D7">
        <w:trPr>
          <w:trHeight w:val="144"/>
          <w:jc w:val="center"/>
        </w:trPr>
        <w:tc>
          <w:tcPr>
            <w:tcW w:w="4915" w:type="dxa"/>
            <w:gridSpan w:val="2"/>
            <w:vMerge/>
            <w:vAlign w:val="center"/>
          </w:tcPr>
          <w:p w14:paraId="7883518C" w14:textId="77777777" w:rsidR="00CB5AAF" w:rsidRPr="00853447" w:rsidRDefault="00CB5AAF" w:rsidP="000735D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60DC4D76" w14:textId="2E37F0BB" w:rsidR="00CB5AAF" w:rsidRPr="009F636D" w:rsidRDefault="00E83965" w:rsidP="00FC523A">
            <w:pPr>
              <w:pStyle w:val="NoSpacing"/>
              <w:rPr>
                <w:rFonts w:ascii="Arial" w:hAnsi="Arial" w:cs="Arial"/>
                <w:b/>
                <w:sz w:val="20"/>
                <w:szCs w:val="32"/>
              </w:rPr>
            </w:pPr>
            <w:r w:rsidRPr="009F636D">
              <w:rPr>
                <w:rFonts w:ascii="Arial" w:hAnsi="Arial" w:cs="Arial"/>
                <w:b/>
                <w:sz w:val="20"/>
                <w:szCs w:val="32"/>
              </w:rPr>
              <w:t>Research ID</w:t>
            </w:r>
            <w:r w:rsidR="00CB5AAF" w:rsidRPr="009F636D">
              <w:rPr>
                <w:rFonts w:ascii="Arial" w:hAnsi="Arial" w:cs="Arial"/>
                <w:b/>
                <w:sz w:val="20"/>
                <w:szCs w:val="32"/>
              </w:rPr>
              <w:t xml:space="preserve">: </w:t>
            </w:r>
          </w:p>
        </w:tc>
      </w:tr>
      <w:tr w:rsidR="00CB5AAF" w14:paraId="3B1ECB82" w14:textId="77777777" w:rsidTr="000735D7">
        <w:trPr>
          <w:trHeight w:val="144"/>
          <w:jc w:val="center"/>
        </w:trPr>
        <w:tc>
          <w:tcPr>
            <w:tcW w:w="4915" w:type="dxa"/>
            <w:gridSpan w:val="2"/>
            <w:vMerge/>
          </w:tcPr>
          <w:p w14:paraId="24013A41" w14:textId="77777777" w:rsidR="00CB5AAF" w:rsidRPr="006E0A08" w:rsidRDefault="00CB5AAF" w:rsidP="000735D7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5E248C14" w14:textId="1603295D" w:rsidR="00CB5AAF" w:rsidRPr="009F636D" w:rsidRDefault="00C83B07" w:rsidP="000735D7">
            <w:pPr>
              <w:pStyle w:val="NoSpacing"/>
              <w:rPr>
                <w:rFonts w:ascii="Arial" w:hAnsi="Arial" w:cs="Arial"/>
                <w:b/>
                <w:sz w:val="20"/>
                <w:szCs w:val="32"/>
              </w:rPr>
            </w:pPr>
            <w:r w:rsidRPr="009F636D">
              <w:rPr>
                <w:rFonts w:ascii="Arial" w:hAnsi="Arial" w:cs="Arial"/>
                <w:b/>
                <w:sz w:val="20"/>
                <w:szCs w:val="32"/>
              </w:rPr>
              <w:t>Received by</w:t>
            </w:r>
            <w:r w:rsidR="00CB5AAF" w:rsidRPr="009F636D">
              <w:rPr>
                <w:rFonts w:ascii="Arial" w:hAnsi="Arial" w:cs="Arial"/>
                <w:b/>
                <w:sz w:val="20"/>
                <w:szCs w:val="32"/>
              </w:rPr>
              <w:t>:</w:t>
            </w:r>
          </w:p>
        </w:tc>
      </w:tr>
      <w:tr w:rsidR="00CB5AAF" w14:paraId="5EA689C1" w14:textId="77777777" w:rsidTr="000735D7">
        <w:trPr>
          <w:trHeight w:val="144"/>
          <w:jc w:val="center"/>
        </w:trPr>
        <w:tc>
          <w:tcPr>
            <w:tcW w:w="4915" w:type="dxa"/>
            <w:gridSpan w:val="2"/>
            <w:vMerge/>
          </w:tcPr>
          <w:p w14:paraId="277217D0" w14:textId="77777777" w:rsidR="00CB5AAF" w:rsidRPr="006E0A08" w:rsidRDefault="00CB5AAF" w:rsidP="000735D7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5F085B61" w14:textId="77777777" w:rsidR="00CB5AAF" w:rsidRPr="009F636D" w:rsidRDefault="00CB5AAF" w:rsidP="000735D7">
            <w:pPr>
              <w:pStyle w:val="NoSpacing"/>
              <w:rPr>
                <w:rFonts w:ascii="Arial" w:hAnsi="Arial" w:cs="Arial"/>
                <w:b/>
                <w:sz w:val="20"/>
                <w:szCs w:val="32"/>
              </w:rPr>
            </w:pPr>
            <w:r w:rsidRPr="009F636D">
              <w:rPr>
                <w:rFonts w:ascii="Arial" w:hAnsi="Arial" w:cs="Arial"/>
                <w:b/>
                <w:sz w:val="20"/>
                <w:szCs w:val="32"/>
              </w:rPr>
              <w:t>Date of Receipt:</w:t>
            </w:r>
          </w:p>
        </w:tc>
      </w:tr>
      <w:tr w:rsidR="00CB5AAF" w14:paraId="413C1611" w14:textId="77777777" w:rsidTr="00945EFC">
        <w:trPr>
          <w:trHeight w:val="20"/>
          <w:jc w:val="center"/>
        </w:trPr>
        <w:tc>
          <w:tcPr>
            <w:tcW w:w="10675" w:type="dxa"/>
            <w:gridSpan w:val="3"/>
            <w:shd w:val="clear" w:color="auto" w:fill="auto"/>
          </w:tcPr>
          <w:p w14:paraId="35FF9212" w14:textId="77777777" w:rsidR="00CB5AAF" w:rsidRPr="00A75D4D" w:rsidRDefault="00CB5AAF" w:rsidP="000735D7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28939807" w14:textId="77777777" w:rsidR="00CB5AAF" w:rsidRPr="00A85959" w:rsidRDefault="00CB5AAF" w:rsidP="000735D7">
            <w:pPr>
              <w:pStyle w:val="NoSpacing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(1)</w:t>
            </w:r>
            <w:r w:rsidRPr="0001305E">
              <w:rPr>
                <w:rFonts w:ascii="Arial" w:hAnsi="Arial" w:cs="Arial"/>
                <w:b/>
                <w:sz w:val="20"/>
                <w:szCs w:val="24"/>
              </w:rPr>
              <w:t xml:space="preserve"> APPLICANT’S INFORMATION</w:t>
            </w:r>
          </w:p>
        </w:tc>
      </w:tr>
      <w:tr w:rsidR="00CB5AAF" w14:paraId="48C59D02" w14:textId="77777777" w:rsidTr="000039BD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92755A1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Full Name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350CD7F5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664C4EAB" w14:textId="77777777" w:rsidTr="000039BD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02528BF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Department/Office/College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C990B1F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17EBB1C2" w14:textId="77777777" w:rsidTr="000039BD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1872EEFC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Office Contact Numbe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C46EC80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34F35704" w14:textId="77777777" w:rsidTr="000039BD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480F2F5A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Contact Numbe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9985B4D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B5AAF" w14:paraId="2A78BE96" w14:textId="77777777" w:rsidTr="000039BD">
        <w:trPr>
          <w:trHeight w:val="288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765DF736" w14:textId="77777777" w:rsidR="00CB5AAF" w:rsidRPr="000039BD" w:rsidRDefault="00CB5AAF" w:rsidP="000039BD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0039BD">
              <w:rPr>
                <w:rFonts w:ascii="Arial" w:hAnsi="Arial" w:cs="Arial"/>
                <w:sz w:val="20"/>
              </w:rPr>
              <w:t>E-mail Address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DE1CCC1" w14:textId="77777777" w:rsidR="00CB5AAF" w:rsidRDefault="00CB5AAF" w:rsidP="000735D7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43A76" w14:paraId="5E8C625C" w14:textId="77777777" w:rsidTr="00945EFC">
        <w:trPr>
          <w:trHeight w:val="20"/>
          <w:jc w:val="center"/>
        </w:trPr>
        <w:tc>
          <w:tcPr>
            <w:tcW w:w="10675" w:type="dxa"/>
            <w:gridSpan w:val="3"/>
            <w:shd w:val="clear" w:color="auto" w:fill="auto"/>
          </w:tcPr>
          <w:p w14:paraId="7774A116" w14:textId="77777777" w:rsidR="00C43A76" w:rsidRPr="00A75D4D" w:rsidRDefault="00C43A76" w:rsidP="000735D7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5054C167" w14:textId="22E8A83F" w:rsidR="00C43A76" w:rsidRPr="00A85959" w:rsidRDefault="00C43A76" w:rsidP="000735D7">
            <w:pPr>
              <w:pStyle w:val="NoSpacing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(</w:t>
            </w:r>
            <w:r w:rsidRPr="00945EFC">
              <w:rPr>
                <w:rFonts w:ascii="Arial" w:hAnsi="Arial" w:cs="Arial"/>
                <w:b/>
                <w:sz w:val="20"/>
                <w:szCs w:val="24"/>
              </w:rPr>
              <w:t>2)</w:t>
            </w:r>
            <w:r w:rsidRPr="00945EFC">
              <w:rPr>
                <w:rFonts w:ascii="Arial" w:hAnsi="Arial" w:cs="Arial"/>
                <w:b/>
                <w:sz w:val="20"/>
              </w:rPr>
              <w:t xml:space="preserve"> DETAILS OF </w:t>
            </w:r>
            <w:r w:rsidR="00495D6C" w:rsidRPr="00945EFC">
              <w:rPr>
                <w:rFonts w:ascii="Arial" w:hAnsi="Arial" w:cs="Arial"/>
                <w:b/>
                <w:sz w:val="20"/>
              </w:rPr>
              <w:t>PUBLICATION</w:t>
            </w:r>
          </w:p>
        </w:tc>
      </w:tr>
      <w:tr w:rsidR="007E4FE1" w14:paraId="4770DAF6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7F542AD9" w14:textId="24F26CE6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 xml:space="preserve">Title of </w:t>
            </w:r>
            <w:r w:rsidR="00495D6C">
              <w:rPr>
                <w:rFonts w:ascii="Arial" w:hAnsi="Arial" w:cs="Arial"/>
                <w:sz w:val="20"/>
              </w:rPr>
              <w:t>Research Output</w:t>
            </w:r>
            <w:r w:rsidRPr="00740CD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53F3B4ED" w14:textId="3009B43C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495D6C" w14:paraId="4FA8B4CD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0651B14A" w14:textId="165E44DF" w:rsidR="00495D6C" w:rsidRPr="00740CD2" w:rsidRDefault="00495D6C" w:rsidP="007E4FE1">
            <w:pPr>
              <w:tabs>
                <w:tab w:val="left" w:pos="1335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ublished title (if research title was changed)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070B181D" w14:textId="77777777" w:rsidR="00495D6C" w:rsidRDefault="00495D6C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330AF445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0A02501C" w14:textId="488E0CF4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Author(s)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15C7F4E7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5C5F63E9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1E13B88" w14:textId="0C93C655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Journal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28B5AA9F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5463F" w14:paraId="4BD7D039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58B7FE57" w14:textId="032138DD" w:rsidR="00C5463F" w:rsidRPr="00740CD2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ublishe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25A5270C" w14:textId="77777777" w:rsidR="00C5463F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64A7D9F9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5288CCCB" w14:textId="1C2C6E9E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Year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652557D8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2627DBD1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E2EF630" w14:textId="6F9C5EAA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ISSN/Volume/Number</w:t>
            </w:r>
            <w:r>
              <w:rPr>
                <w:rFonts w:ascii="Arial" w:hAnsi="Arial" w:cs="Arial"/>
                <w:sz w:val="20"/>
              </w:rPr>
              <w:t>/DOI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1AA77B0A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7E4FE1" w14:paraId="55A4351D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228A8B5" w14:textId="5CE89398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740CD2">
              <w:rPr>
                <w:rFonts w:ascii="Arial" w:hAnsi="Arial" w:cs="Arial"/>
                <w:sz w:val="20"/>
              </w:rPr>
              <w:t>Pages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4CDD020B" w14:textId="77777777" w:rsidR="007E4FE1" w:rsidRDefault="007E4FE1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C5463F" w14:paraId="5FDA735E" w14:textId="77777777" w:rsidTr="00982B1B">
        <w:trPr>
          <w:trHeight w:val="305"/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790937C" w14:textId="73965F90" w:rsidR="00C5463F" w:rsidRPr="00740CD2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mpact Factor (if applicable):</w:t>
            </w:r>
          </w:p>
        </w:tc>
        <w:tc>
          <w:tcPr>
            <w:tcW w:w="7710" w:type="dxa"/>
            <w:gridSpan w:val="2"/>
            <w:shd w:val="clear" w:color="auto" w:fill="auto"/>
            <w:vAlign w:val="center"/>
          </w:tcPr>
          <w:p w14:paraId="3076FD26" w14:textId="77777777" w:rsidR="00C5463F" w:rsidRDefault="00C5463F" w:rsidP="007E4FE1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9F0B40" w14:paraId="74C7DD0E" w14:textId="77777777" w:rsidTr="00945EFC">
        <w:trPr>
          <w:trHeight w:val="144"/>
          <w:jc w:val="center"/>
        </w:trPr>
        <w:tc>
          <w:tcPr>
            <w:tcW w:w="10675" w:type="dxa"/>
            <w:gridSpan w:val="3"/>
            <w:shd w:val="clear" w:color="auto" w:fill="auto"/>
            <w:vAlign w:val="center"/>
          </w:tcPr>
          <w:p w14:paraId="75345C5A" w14:textId="019397AF" w:rsidR="009F0B40" w:rsidRPr="00A85959" w:rsidRDefault="009F0B40" w:rsidP="009F0B40">
            <w:pPr>
              <w:tabs>
                <w:tab w:val="left" w:pos="133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571FA2">
              <w:rPr>
                <w:rFonts w:ascii="Arial" w:hAnsi="Arial" w:cs="Arial"/>
                <w:b/>
                <w:sz w:val="20"/>
              </w:rPr>
              <w:t>3</w:t>
            </w:r>
            <w:r>
              <w:rPr>
                <w:rFonts w:ascii="Arial" w:hAnsi="Arial" w:cs="Arial"/>
                <w:b/>
                <w:sz w:val="20"/>
              </w:rPr>
              <w:t>)</w:t>
            </w:r>
            <w:r w:rsidRPr="0001305E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NATURE OF THE PUBLICATION</w:t>
            </w:r>
            <w:r w:rsidR="00036E6D">
              <w:rPr>
                <w:rFonts w:ascii="Arial" w:hAnsi="Arial" w:cs="Arial"/>
                <w:b/>
                <w:sz w:val="20"/>
              </w:rPr>
              <w:t xml:space="preserve"> </w:t>
            </w:r>
            <w:r w:rsidR="00036E6D" w:rsidRPr="0001305E">
              <w:rPr>
                <w:rFonts w:ascii="Arial" w:hAnsi="Arial" w:cs="Arial"/>
                <w:b/>
                <w:sz w:val="20"/>
              </w:rPr>
              <w:t xml:space="preserve">(PLEASE CHECK </w:t>
            </w:r>
            <w:r w:rsidR="00036E6D" w:rsidRPr="0001305E">
              <w:rPr>
                <w:rFonts w:ascii="MS Gothic" w:eastAsia="MS Gothic" w:hAnsi="MS Gothic" w:cs="Arial" w:hint="eastAsia"/>
                <w:b/>
                <w:sz w:val="20"/>
                <w:u w:val="single"/>
              </w:rPr>
              <w:t>✓</w:t>
            </w:r>
            <w:r w:rsidR="00036E6D" w:rsidRPr="0001305E">
              <w:rPr>
                <w:rFonts w:ascii="Arial" w:hAnsi="Arial" w:cs="Arial"/>
                <w:b/>
                <w:sz w:val="20"/>
              </w:rPr>
              <w:t>)</w:t>
            </w:r>
          </w:p>
        </w:tc>
      </w:tr>
      <w:tr w:rsidR="009F0B40" w14:paraId="1E57364C" w14:textId="77777777" w:rsidTr="00B27B84">
        <w:trPr>
          <w:trHeight w:val="962"/>
          <w:jc w:val="center"/>
        </w:trPr>
        <w:tc>
          <w:tcPr>
            <w:tcW w:w="10675" w:type="dxa"/>
            <w:gridSpan w:val="3"/>
          </w:tcPr>
          <w:p w14:paraId="327865BC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4FE3BCAE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5EFA0508" w14:textId="77777777" w:rsidR="00B85B5E" w:rsidRPr="00072D4E" w:rsidRDefault="00B85B5E" w:rsidP="00B85B5E">
            <w:pPr>
              <w:tabs>
                <w:tab w:val="left" w:pos="1335"/>
              </w:tabs>
              <w:ind w:left="1080"/>
              <w:rPr>
                <w:rFonts w:ascii="Arial" w:hAnsi="Arial" w:cs="Arial"/>
                <w:b/>
                <w:sz w:val="18"/>
              </w:rPr>
            </w:pPr>
            <w:r w:rsidRPr="00072D4E">
              <w:rPr>
                <w:rFonts w:ascii="Arial" w:hAnsi="Arial" w:cs="Arial"/>
                <w:b/>
                <w:sz w:val="18"/>
              </w:rPr>
              <w:t>TSU Recognized Journals</w:t>
            </w:r>
          </w:p>
          <w:p w14:paraId="389FF2E0" w14:textId="77777777" w:rsidR="00B85B5E" w:rsidRPr="003E7C10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/>
                <w:sz w:val="18"/>
              </w:rPr>
            </w:pPr>
            <w:r w:rsidRPr="003E7C10">
              <w:rPr>
                <w:rFonts w:ascii="Arial" w:hAnsi="Arial" w:cs="Arial"/>
                <w:bCs/>
                <w:sz w:val="18"/>
              </w:rPr>
              <w:t xml:space="preserve">Scopus </w:t>
            </w:r>
            <w:r>
              <w:rPr>
                <w:rFonts w:ascii="Arial" w:hAnsi="Arial" w:cs="Arial"/>
                <w:bCs/>
                <w:sz w:val="18"/>
              </w:rPr>
              <w:t xml:space="preserve">Indexing Journal                                  </w:t>
            </w:r>
          </w:p>
          <w:p w14:paraId="6B355596" w14:textId="77777777" w:rsidR="00B85B5E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r w:rsidRPr="003E7C10">
              <w:rPr>
                <w:rFonts w:ascii="Arial" w:hAnsi="Arial" w:cs="Arial"/>
                <w:bCs/>
                <w:sz w:val="18"/>
              </w:rPr>
              <w:t>Science Direct Indexing</w:t>
            </w:r>
            <w:r>
              <w:rPr>
                <w:rFonts w:ascii="Arial" w:hAnsi="Arial" w:cs="Arial"/>
                <w:bCs/>
                <w:sz w:val="18"/>
              </w:rPr>
              <w:t xml:space="preserve"> Journal             </w:t>
            </w:r>
          </w:p>
          <w:p w14:paraId="78215001" w14:textId="77777777" w:rsidR="00B85B5E" w:rsidRPr="003E7C10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Thomson Reuters/Clarivate Analytics Indexing Journal          </w:t>
            </w:r>
          </w:p>
          <w:p w14:paraId="31072196" w14:textId="77777777" w:rsidR="00B85B5E" w:rsidRDefault="00B85B5E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Web of Science</w:t>
            </w:r>
          </w:p>
          <w:p w14:paraId="259AF3E1" w14:textId="3BA8AF24" w:rsidR="00A6306A" w:rsidRPr="00740CD2" w:rsidRDefault="00A6306A" w:rsidP="00B85B5E">
            <w:pPr>
              <w:pStyle w:val="ListParagraph"/>
              <w:numPr>
                <w:ilvl w:val="0"/>
                <w:numId w:val="4"/>
              </w:numPr>
              <w:tabs>
                <w:tab w:val="left" w:pos="1335"/>
              </w:tabs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Others: __________________________</w:t>
            </w:r>
          </w:p>
          <w:p w14:paraId="204D0873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4649F560" w14:textId="77777777" w:rsidR="009F0B40" w:rsidRDefault="009F0B40" w:rsidP="009F0B40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</w:tc>
      </w:tr>
      <w:tr w:rsidR="009F0B40" w14:paraId="3B05BF1C" w14:textId="77777777" w:rsidTr="00945EFC">
        <w:trPr>
          <w:trHeight w:val="323"/>
          <w:jc w:val="center"/>
        </w:trPr>
        <w:tc>
          <w:tcPr>
            <w:tcW w:w="29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C39162" w14:textId="77777777" w:rsidR="009F0B40" w:rsidRPr="00CB5AAF" w:rsidRDefault="009F0B40" w:rsidP="009F0B40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(4) </w:t>
            </w:r>
            <w:r w:rsidRPr="00CB5AAF">
              <w:rPr>
                <w:rFonts w:ascii="Arial" w:hAnsi="Arial" w:cs="Arial"/>
                <w:b/>
                <w:sz w:val="18"/>
              </w:rPr>
              <w:t>TOTAL AMOUNT OF BUDGET REQUEST</w:t>
            </w:r>
          </w:p>
        </w:tc>
        <w:tc>
          <w:tcPr>
            <w:tcW w:w="771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D3638" w14:textId="77777777" w:rsidR="009F0B40" w:rsidRPr="00CB5AAF" w:rsidRDefault="009F0B40" w:rsidP="009F0B4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9F0B40" w14:paraId="1055A334" w14:textId="77777777" w:rsidTr="00945EFC">
        <w:trPr>
          <w:trHeight w:val="144"/>
          <w:jc w:val="center"/>
        </w:trPr>
        <w:tc>
          <w:tcPr>
            <w:tcW w:w="1067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817AEC" w14:textId="77777777" w:rsidR="009F0B40" w:rsidRDefault="009F0B40" w:rsidP="009F0B40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5) ATTACHMENTS</w:t>
            </w:r>
          </w:p>
        </w:tc>
      </w:tr>
      <w:tr w:rsidR="009F0B40" w14:paraId="5B1BA819" w14:textId="77777777" w:rsidTr="00945EFC">
        <w:trPr>
          <w:trHeight w:val="710"/>
          <w:jc w:val="center"/>
        </w:trPr>
        <w:tc>
          <w:tcPr>
            <w:tcW w:w="10675" w:type="dxa"/>
            <w:gridSpan w:val="3"/>
            <w:shd w:val="clear" w:color="auto" w:fill="FFFFFF" w:themeFill="background1"/>
            <w:vAlign w:val="center"/>
          </w:tcPr>
          <w:p w14:paraId="1F6B04D9" w14:textId="77777777" w:rsidR="009F0B40" w:rsidRPr="00C83B07" w:rsidRDefault="009F0B40" w:rsidP="00945EFC">
            <w:pPr>
              <w:pStyle w:val="ListParagraph"/>
              <w:numPr>
                <w:ilvl w:val="0"/>
                <w:numId w:val="1"/>
              </w:num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 w:rsidRPr="00945EFC">
              <w:rPr>
                <w:rFonts w:ascii="Arial" w:hAnsi="Arial" w:cs="Arial"/>
                <w:sz w:val="18"/>
              </w:rPr>
              <w:t xml:space="preserve">Acceptance letter from the publishing journal           </w:t>
            </w:r>
          </w:p>
          <w:p w14:paraId="7F437CE7" w14:textId="5611D7B9" w:rsidR="00C83B07" w:rsidRPr="00945EFC" w:rsidRDefault="00C83B07" w:rsidP="00945EFC">
            <w:pPr>
              <w:pStyle w:val="ListParagraph"/>
              <w:numPr>
                <w:ilvl w:val="0"/>
                <w:numId w:val="1"/>
              </w:num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18"/>
              </w:rPr>
              <w:t>Copy of the research paper</w:t>
            </w:r>
          </w:p>
        </w:tc>
      </w:tr>
      <w:tr w:rsidR="009F0B40" w14:paraId="31D9D72B" w14:textId="77777777" w:rsidTr="00945EFC">
        <w:trPr>
          <w:trHeight w:val="144"/>
          <w:jc w:val="center"/>
        </w:trPr>
        <w:tc>
          <w:tcPr>
            <w:tcW w:w="10675" w:type="dxa"/>
            <w:gridSpan w:val="3"/>
            <w:shd w:val="clear" w:color="auto" w:fill="auto"/>
            <w:vAlign w:val="center"/>
          </w:tcPr>
          <w:p w14:paraId="4F0C9C6D" w14:textId="33DC3DD9" w:rsidR="009F0B40" w:rsidRPr="00C74B06" w:rsidRDefault="009F0B40" w:rsidP="009F0B40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6) CERTIFICATION</w:t>
            </w:r>
            <w:r w:rsidR="00070D4E">
              <w:rPr>
                <w:rFonts w:ascii="Arial" w:hAnsi="Arial" w:cs="Arial"/>
                <w:b/>
                <w:sz w:val="20"/>
              </w:rPr>
              <w:t xml:space="preserve"> AND </w:t>
            </w:r>
            <w:r w:rsidR="008558B1">
              <w:rPr>
                <w:rFonts w:ascii="Arial" w:hAnsi="Arial" w:cs="Arial"/>
                <w:b/>
                <w:sz w:val="20"/>
              </w:rPr>
              <w:t>PRIVACY STATEMENT</w:t>
            </w:r>
          </w:p>
        </w:tc>
      </w:tr>
      <w:tr w:rsidR="009F0B40" w14:paraId="06751B64" w14:textId="77777777" w:rsidTr="000735D7">
        <w:trPr>
          <w:trHeight w:val="287"/>
          <w:jc w:val="center"/>
        </w:trPr>
        <w:tc>
          <w:tcPr>
            <w:tcW w:w="10675" w:type="dxa"/>
            <w:gridSpan w:val="3"/>
          </w:tcPr>
          <w:p w14:paraId="0D2050BC" w14:textId="4DBF07BE" w:rsidR="009F0B40" w:rsidRDefault="009F0B40" w:rsidP="009F0B4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C74B06">
              <w:rPr>
                <w:rFonts w:ascii="Arial" w:hAnsi="Arial" w:cs="Arial"/>
                <w:i/>
                <w:sz w:val="20"/>
                <w:szCs w:val="20"/>
              </w:rPr>
              <w:t xml:space="preserve">I hereby certify that the information given are true and correct. </w:t>
            </w:r>
          </w:p>
          <w:p w14:paraId="645F441A" w14:textId="77777777" w:rsidR="00070D4E" w:rsidRDefault="00070D4E" w:rsidP="00070D4E">
            <w:pPr>
              <w:jc w:val="both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</w:pPr>
          </w:p>
          <w:p w14:paraId="4CFF2FA9" w14:textId="002D3651" w:rsidR="00070D4E" w:rsidRPr="00070D4E" w:rsidRDefault="00070D4E" w:rsidP="00070D4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PH" w:eastAsia="en-PH"/>
              </w:rPr>
            </w:pP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The undersigned is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PH" w:eastAsia="en-PH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>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3498EA00" w14:textId="77777777" w:rsidR="00070D4E" w:rsidRPr="00C74B06" w:rsidRDefault="00070D4E" w:rsidP="009F0B4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BC5F40C" w14:textId="77777777" w:rsidR="009F0B40" w:rsidRPr="00283916" w:rsidRDefault="009F0B40" w:rsidP="009F0B40">
            <w:pPr>
              <w:rPr>
                <w:rFonts w:ascii="Arial" w:hAnsi="Arial" w:cs="Arial"/>
                <w:i/>
                <w:sz w:val="8"/>
              </w:rPr>
            </w:pPr>
          </w:p>
          <w:p w14:paraId="6430293A" w14:textId="77777777" w:rsidR="009F0B40" w:rsidRPr="00BA295E" w:rsidRDefault="009F0B40" w:rsidP="009F0B40">
            <w:pPr>
              <w:rPr>
                <w:rFonts w:ascii="Arial" w:hAnsi="Arial" w:cs="Arial"/>
                <w:i/>
                <w:sz w:val="12"/>
              </w:rPr>
            </w:pPr>
          </w:p>
          <w:p w14:paraId="26AA911B" w14:textId="77777777" w:rsidR="009F0B40" w:rsidRPr="001957CC" w:rsidRDefault="009F0B40" w:rsidP="009F0B40">
            <w:pPr>
              <w:rPr>
                <w:rFonts w:ascii="Arial" w:hAnsi="Arial" w:cs="Arial"/>
                <w:i/>
              </w:rPr>
            </w:pPr>
            <w:r w:rsidRPr="001957CC">
              <w:rPr>
                <w:rFonts w:ascii="Arial" w:hAnsi="Arial" w:cs="Arial"/>
                <w:i/>
              </w:rPr>
              <w:t xml:space="preserve">               </w:t>
            </w:r>
            <w:r>
              <w:rPr>
                <w:rFonts w:ascii="Arial" w:hAnsi="Arial" w:cs="Arial"/>
                <w:i/>
              </w:rPr>
              <w:t xml:space="preserve">     </w:t>
            </w:r>
            <w:r w:rsidRPr="001957CC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  <w:u w:val="single"/>
              </w:rPr>
              <w:t xml:space="preserve">  </w:t>
            </w:r>
            <w:r w:rsidRPr="00103733">
              <w:rPr>
                <w:rFonts w:ascii="Arial" w:hAnsi="Arial" w:cs="Arial"/>
                <w:i/>
                <w:u w:val="single"/>
              </w:rPr>
              <w:t xml:space="preserve">    _    </w:t>
            </w:r>
            <w:r w:rsidRPr="00103733">
              <w:rPr>
                <w:rFonts w:ascii="Arial" w:hAnsi="Arial" w:cs="Arial"/>
                <w:u w:val="single"/>
              </w:rPr>
              <w:t>_</w:t>
            </w:r>
            <w:r w:rsidRPr="00103733">
              <w:rPr>
                <w:rFonts w:ascii="Arial" w:hAnsi="Arial" w:cs="Arial"/>
                <w:b/>
                <w:u w:val="single"/>
              </w:rPr>
              <w:t>________________________</w:t>
            </w:r>
            <w:r w:rsidRPr="00103733">
              <w:rPr>
                <w:rFonts w:ascii="Arial" w:hAnsi="Arial" w:cs="Arial"/>
                <w:u w:val="single"/>
              </w:rPr>
              <w:t xml:space="preserve"> _________</w:t>
            </w:r>
            <w:r w:rsidRPr="00103733">
              <w:rPr>
                <w:rFonts w:ascii="Arial" w:hAnsi="Arial" w:cs="Arial"/>
                <w:i/>
                <w:u w:val="single"/>
              </w:rPr>
              <w:t xml:space="preserve"> ____</w:t>
            </w:r>
            <w:r>
              <w:rPr>
                <w:rFonts w:ascii="Arial" w:hAnsi="Arial" w:cs="Arial"/>
                <w:i/>
              </w:rPr>
              <w:t xml:space="preserve">         </w:t>
            </w:r>
            <w:r w:rsidRPr="001957CC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  </w:t>
            </w:r>
            <w:r w:rsidRPr="001957CC">
              <w:rPr>
                <w:rFonts w:ascii="Arial" w:hAnsi="Arial" w:cs="Arial"/>
              </w:rPr>
              <w:t>_______</w:t>
            </w:r>
            <w:r w:rsidRPr="001957CC">
              <w:rPr>
                <w:rFonts w:ascii="Arial" w:hAnsi="Arial" w:cs="Arial"/>
                <w:i/>
              </w:rPr>
              <w:t>_____</w:t>
            </w:r>
          </w:p>
          <w:p w14:paraId="788D7606" w14:textId="0DAE6E4A" w:rsidR="009F0B40" w:rsidRDefault="009F0B40" w:rsidP="009F0B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</w:rPr>
              <w:t xml:space="preserve">                         </w:t>
            </w:r>
            <w:r w:rsidR="000403F4">
              <w:rPr>
                <w:rFonts w:ascii="Arial" w:hAnsi="Arial" w:cs="Arial"/>
                <w:i/>
              </w:rPr>
              <w:t xml:space="preserve">    </w:t>
            </w:r>
            <w:r>
              <w:rPr>
                <w:rFonts w:ascii="Arial" w:hAnsi="Arial" w:cs="Arial"/>
                <w:i/>
              </w:rPr>
              <w:t xml:space="preserve"> </w:t>
            </w:r>
            <w:r w:rsidR="000403F4">
              <w:rPr>
                <w:rFonts w:ascii="Arial" w:hAnsi="Arial" w:cs="Arial"/>
                <w:i/>
              </w:rPr>
              <w:t xml:space="preserve">   </w:t>
            </w:r>
            <w:r w:rsidRPr="00FE6709">
              <w:rPr>
                <w:rFonts w:ascii="Arial" w:hAnsi="Arial" w:cs="Arial"/>
                <w:sz w:val="20"/>
                <w:szCs w:val="20"/>
              </w:rPr>
              <w:t>Signature over Printed Name o</w:t>
            </w:r>
            <w:r>
              <w:rPr>
                <w:rFonts w:ascii="Arial" w:hAnsi="Arial" w:cs="Arial"/>
                <w:sz w:val="20"/>
                <w:szCs w:val="20"/>
              </w:rPr>
              <w:t xml:space="preserve">f the Applicant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65F5AD61" w14:textId="77777777" w:rsidR="009F0B40" w:rsidRPr="0001305E" w:rsidRDefault="009F0B40" w:rsidP="009F0B4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093CFB" w14:textId="77777777" w:rsidR="009F0B40" w:rsidRPr="0001305E" w:rsidRDefault="009F0B40" w:rsidP="009F0B40">
            <w:pPr>
              <w:rPr>
                <w:rFonts w:ascii="Arial" w:hAnsi="Arial" w:cs="Arial"/>
                <w:i/>
                <w:sz w:val="10"/>
                <w:szCs w:val="10"/>
              </w:rPr>
            </w:pPr>
            <w:r>
              <w:rPr>
                <w:rFonts w:ascii="Arial" w:hAnsi="Arial" w:cs="Arial"/>
                <w:i/>
              </w:rPr>
              <w:t xml:space="preserve">                        </w:t>
            </w:r>
          </w:p>
        </w:tc>
      </w:tr>
      <w:tr w:rsidR="007E4FE1" w14:paraId="6E0BB715" w14:textId="77777777" w:rsidTr="00945EFC">
        <w:tblPrEx>
          <w:jc w:val="left"/>
        </w:tblPrEx>
        <w:trPr>
          <w:trHeight w:val="287"/>
        </w:trPr>
        <w:tc>
          <w:tcPr>
            <w:tcW w:w="10675" w:type="dxa"/>
            <w:gridSpan w:val="3"/>
            <w:shd w:val="clear" w:color="auto" w:fill="auto"/>
          </w:tcPr>
          <w:p w14:paraId="19124C74" w14:textId="52B078CC" w:rsidR="007E4FE1" w:rsidRPr="00C74B06" w:rsidRDefault="007E4FE1" w:rsidP="0084483A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(7) CHECKED </w:t>
            </w:r>
            <w:r w:rsidRPr="00D72D0C">
              <w:rPr>
                <w:rFonts w:ascii="Arial" w:hAnsi="Arial" w:cs="Arial"/>
                <w:sz w:val="20"/>
              </w:rPr>
              <w:t>(to be accomplish</w:t>
            </w:r>
            <w:r w:rsidR="006D0957">
              <w:rPr>
                <w:rFonts w:ascii="Arial" w:hAnsi="Arial" w:cs="Arial"/>
                <w:sz w:val="20"/>
              </w:rPr>
              <w:t>ed</w:t>
            </w:r>
            <w:r w:rsidRPr="00D72D0C">
              <w:rPr>
                <w:rFonts w:ascii="Arial" w:hAnsi="Arial" w:cs="Arial"/>
                <w:sz w:val="20"/>
              </w:rPr>
              <w:t xml:space="preserve"> by </w:t>
            </w:r>
            <w:r>
              <w:rPr>
                <w:rFonts w:ascii="Arial" w:hAnsi="Arial" w:cs="Arial"/>
                <w:sz w:val="20"/>
              </w:rPr>
              <w:t>RPICU</w:t>
            </w:r>
            <w:r w:rsidRPr="00D72D0C">
              <w:rPr>
                <w:rFonts w:ascii="Arial" w:hAnsi="Arial" w:cs="Arial"/>
                <w:sz w:val="20"/>
              </w:rPr>
              <w:t>)</w:t>
            </w:r>
          </w:p>
        </w:tc>
      </w:tr>
      <w:tr w:rsidR="007E4FE1" w14:paraId="1676371B" w14:textId="77777777" w:rsidTr="007E4FE1">
        <w:tblPrEx>
          <w:jc w:val="left"/>
        </w:tblPrEx>
        <w:trPr>
          <w:trHeight w:val="287"/>
        </w:trPr>
        <w:tc>
          <w:tcPr>
            <w:tcW w:w="10675" w:type="dxa"/>
            <w:gridSpan w:val="3"/>
          </w:tcPr>
          <w:p w14:paraId="527BA2A1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C1ADA05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2AE25B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>__________</w:t>
            </w:r>
          </w:p>
          <w:p w14:paraId="513AB6AB" w14:textId="77777777" w:rsidR="007E4FE1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RPICU 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                      Date</w:t>
            </w:r>
          </w:p>
          <w:p w14:paraId="547E9064" w14:textId="77777777" w:rsidR="007E4FE1" w:rsidRPr="00737556" w:rsidRDefault="007E4FE1" w:rsidP="0084483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1B8A08" w14:textId="3C7A9A4F" w:rsidR="00E83965" w:rsidRPr="00A6306A" w:rsidRDefault="00A6306A" w:rsidP="00E83965">
      <w:pPr>
        <w:rPr>
          <w:rFonts w:ascii="Arial" w:hAnsi="Arial" w:cs="Arial"/>
          <w:i/>
          <w:iCs/>
          <w:sz w:val="20"/>
          <w:szCs w:val="20"/>
        </w:rPr>
      </w:pPr>
      <w:r w:rsidRPr="00A6306A">
        <w:rPr>
          <w:rFonts w:ascii="Arial" w:hAnsi="Arial" w:cs="Arial"/>
          <w:i/>
          <w:iCs/>
          <w:sz w:val="20"/>
          <w:szCs w:val="20"/>
        </w:rPr>
        <w:t>*Electronic Signature are not allowed</w:t>
      </w:r>
    </w:p>
    <w:p w14:paraId="53EAB182" w14:textId="6DA8B206" w:rsidR="007E53E7" w:rsidRPr="007E53E7" w:rsidRDefault="007E53E7" w:rsidP="007E53E7">
      <w:pPr>
        <w:rPr>
          <w:rFonts w:ascii="Arial" w:hAnsi="Arial" w:cs="Arial"/>
          <w:sz w:val="20"/>
          <w:szCs w:val="20"/>
        </w:rPr>
      </w:pPr>
    </w:p>
    <w:p w14:paraId="579A4911" w14:textId="54F1F102" w:rsidR="007E53E7" w:rsidRPr="007E53E7" w:rsidRDefault="007E53E7" w:rsidP="007E53E7">
      <w:pPr>
        <w:rPr>
          <w:rFonts w:ascii="Arial" w:hAnsi="Arial" w:cs="Arial"/>
          <w:sz w:val="20"/>
          <w:szCs w:val="20"/>
        </w:rPr>
      </w:pPr>
    </w:p>
    <w:p w14:paraId="60B7BFC7" w14:textId="1761496E" w:rsidR="007E53E7" w:rsidRDefault="00494BE6" w:rsidP="000767EA">
      <w:pPr>
        <w:tabs>
          <w:tab w:val="left" w:pos="1950"/>
          <w:tab w:val="left" w:pos="736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0767EA">
        <w:rPr>
          <w:rFonts w:ascii="Arial" w:hAnsi="Arial" w:cs="Arial"/>
          <w:sz w:val="20"/>
          <w:szCs w:val="20"/>
        </w:rPr>
        <w:tab/>
      </w:r>
    </w:p>
    <w:p w14:paraId="619D4022" w14:textId="7BC46C32" w:rsidR="00B85B5E" w:rsidRPr="00B85B5E" w:rsidRDefault="00B85B5E" w:rsidP="00B85B5E">
      <w:pPr>
        <w:tabs>
          <w:tab w:val="left" w:pos="69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ab/>
      </w:r>
    </w:p>
    <w:sectPr w:rsidR="00B85B5E" w:rsidRPr="00B85B5E" w:rsidSect="00615795">
      <w:headerReference w:type="default" r:id="rId8"/>
      <w:footerReference w:type="default" r:id="rId9"/>
      <w:pgSz w:w="12242" w:h="18722" w:code="258"/>
      <w:pgMar w:top="1440" w:right="720" w:bottom="245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76A42" w14:textId="77777777" w:rsidR="00421024" w:rsidRDefault="00421024" w:rsidP="00B27B84">
      <w:pPr>
        <w:spacing w:after="0" w:line="240" w:lineRule="auto"/>
      </w:pPr>
      <w:r>
        <w:separator/>
      </w:r>
    </w:p>
  </w:endnote>
  <w:endnote w:type="continuationSeparator" w:id="0">
    <w:p w14:paraId="731E8E4C" w14:textId="77777777" w:rsidR="00421024" w:rsidRDefault="00421024" w:rsidP="00B27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MDC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98"/>
      <w:gridCol w:w="2698"/>
      <w:gridCol w:w="3246"/>
      <w:gridCol w:w="2150"/>
    </w:tblGrid>
    <w:tr w:rsidR="0009674D" w14:paraId="04D0A9E2" w14:textId="77777777" w:rsidTr="00B65E34">
      <w:tc>
        <w:tcPr>
          <w:tcW w:w="2698" w:type="dxa"/>
        </w:tcPr>
        <w:p w14:paraId="3F954A34" w14:textId="5E079C76" w:rsidR="0009674D" w:rsidRPr="008558B1" w:rsidRDefault="0009674D" w:rsidP="0009674D">
          <w:pPr>
            <w:jc w:val="center"/>
            <w:rPr>
              <w:rFonts w:ascii="Arial" w:hAnsi="Arial" w:cs="Arial"/>
              <w:sz w:val="18"/>
              <w:szCs w:val="18"/>
            </w:rPr>
          </w:pPr>
          <w:r w:rsidRPr="008558B1">
            <w:rPr>
              <w:rFonts w:ascii="Arial" w:hAnsi="Arial" w:cs="Arial"/>
              <w:sz w:val="18"/>
              <w:szCs w:val="18"/>
            </w:rPr>
            <w:t>F</w:t>
          </w:r>
          <w:r>
            <w:rPr>
              <w:rFonts w:ascii="Arial" w:hAnsi="Arial" w:cs="Arial"/>
              <w:sz w:val="18"/>
              <w:szCs w:val="18"/>
            </w:rPr>
            <w:t>orm</w:t>
          </w:r>
          <w:r w:rsidRPr="008558B1">
            <w:rPr>
              <w:rFonts w:ascii="Arial" w:hAnsi="Arial" w:cs="Arial"/>
              <w:sz w:val="18"/>
              <w:szCs w:val="18"/>
            </w:rPr>
            <w:t xml:space="preserve"> No.: TSU-</w:t>
          </w:r>
          <w:r w:rsidR="00494BE6">
            <w:rPr>
              <w:rFonts w:ascii="Arial" w:hAnsi="Arial" w:cs="Arial"/>
              <w:sz w:val="18"/>
              <w:szCs w:val="18"/>
            </w:rPr>
            <w:t>ORD</w:t>
          </w:r>
          <w:r w:rsidRPr="008558B1">
            <w:rPr>
              <w:rFonts w:ascii="Arial" w:hAnsi="Arial" w:cs="Arial"/>
              <w:sz w:val="18"/>
              <w:szCs w:val="18"/>
            </w:rPr>
            <w:t>-SF-41</w:t>
          </w:r>
        </w:p>
      </w:tc>
      <w:tc>
        <w:tcPr>
          <w:tcW w:w="2698" w:type="dxa"/>
        </w:tcPr>
        <w:p w14:paraId="5D4C7C9D" w14:textId="5239B142" w:rsidR="0009674D" w:rsidRPr="008558B1" w:rsidRDefault="0009674D" w:rsidP="0009674D">
          <w:pPr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Revision No.: 0</w:t>
          </w:r>
          <w:r w:rsidR="00B65E34">
            <w:rPr>
              <w:rFonts w:ascii="Arial" w:hAnsi="Arial" w:cs="Arial"/>
              <w:sz w:val="18"/>
              <w:szCs w:val="18"/>
            </w:rPr>
            <w:t>8</w:t>
          </w:r>
        </w:p>
      </w:tc>
      <w:tc>
        <w:tcPr>
          <w:tcW w:w="3246" w:type="dxa"/>
        </w:tcPr>
        <w:p w14:paraId="5A557710" w14:textId="06EED731" w:rsidR="0009674D" w:rsidRPr="008558B1" w:rsidRDefault="0009674D" w:rsidP="00494BE6">
          <w:pPr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Effectivity Date: </w:t>
          </w:r>
          <w:r w:rsidR="00B65E34">
            <w:rPr>
              <w:rFonts w:ascii="Arial" w:hAnsi="Arial" w:cs="Arial"/>
              <w:sz w:val="18"/>
              <w:szCs w:val="18"/>
              <w:lang w:val="pt-BR"/>
            </w:rPr>
            <w:t>September 12, 2023</w:t>
          </w:r>
        </w:p>
      </w:tc>
      <w:tc>
        <w:tcPr>
          <w:tcW w:w="2150" w:type="dxa"/>
        </w:tcPr>
        <w:p w14:paraId="1BC58D76" w14:textId="77777777" w:rsidR="0009674D" w:rsidRPr="008558B1" w:rsidRDefault="0009674D" w:rsidP="0009674D">
          <w:pPr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Page </w:t>
          </w:r>
          <w:r w:rsidRPr="008558B1">
            <w:rPr>
              <w:rFonts w:ascii="Arial" w:hAnsi="Arial" w:cs="Arial"/>
              <w:b/>
              <w:bCs/>
              <w:sz w:val="18"/>
              <w:szCs w:val="18"/>
            </w:rPr>
            <w:t xml:space="preserve">1 </w:t>
          </w:r>
          <w:r>
            <w:rPr>
              <w:rFonts w:ascii="Arial" w:hAnsi="Arial" w:cs="Arial"/>
              <w:sz w:val="18"/>
              <w:szCs w:val="18"/>
            </w:rPr>
            <w:t xml:space="preserve">of </w:t>
          </w:r>
          <w:r w:rsidRPr="008558B1">
            <w:rPr>
              <w:rFonts w:ascii="Arial" w:hAnsi="Arial" w:cs="Arial"/>
              <w:b/>
              <w:bCs/>
              <w:sz w:val="18"/>
              <w:szCs w:val="18"/>
            </w:rPr>
            <w:t>1</w:t>
          </w:r>
        </w:p>
      </w:tc>
    </w:tr>
  </w:tbl>
  <w:p w14:paraId="237CB6F3" w14:textId="77777777" w:rsidR="0009674D" w:rsidRDefault="00096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5CA17" w14:textId="77777777" w:rsidR="00421024" w:rsidRDefault="00421024" w:rsidP="00B27B84">
      <w:pPr>
        <w:spacing w:after="0" w:line="240" w:lineRule="auto"/>
      </w:pPr>
      <w:r>
        <w:separator/>
      </w:r>
    </w:p>
  </w:footnote>
  <w:footnote w:type="continuationSeparator" w:id="0">
    <w:p w14:paraId="63F8FD1D" w14:textId="77777777" w:rsidR="00421024" w:rsidRDefault="00421024" w:rsidP="00B27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72449" w14:textId="00B5F48D" w:rsidR="000767EA" w:rsidRDefault="00255512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7A3F207" wp14:editId="67311E7D">
          <wp:simplePos x="0" y="0"/>
          <wp:positionH relativeFrom="margin">
            <wp:posOffset>-635</wp:posOffset>
          </wp:positionH>
          <wp:positionV relativeFrom="paragraph">
            <wp:posOffset>-309880</wp:posOffset>
          </wp:positionV>
          <wp:extent cx="575945" cy="575945"/>
          <wp:effectExtent l="0" t="0" r="0" b="0"/>
          <wp:wrapNone/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67EA">
      <w:rPr>
        <w:noProof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1765615B" wp14:editId="6CB7D360">
              <wp:simplePos x="0" y="0"/>
              <wp:positionH relativeFrom="column">
                <wp:posOffset>485775</wp:posOffset>
              </wp:positionH>
              <wp:positionV relativeFrom="paragraph">
                <wp:posOffset>-170180</wp:posOffset>
              </wp:positionV>
              <wp:extent cx="3857625" cy="1404620"/>
              <wp:effectExtent l="0" t="0" r="28575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76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5A1CC1" w14:textId="2C5DB420" w:rsidR="000767EA" w:rsidRPr="000767EA" w:rsidRDefault="000767EA" w:rsidP="000767EA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TARLAC STATE UNIVERSITY</w:t>
                          </w:r>
                        </w:p>
                        <w:p w14:paraId="59DBA12F" w14:textId="50220BC7" w:rsidR="000767EA" w:rsidRPr="000767EA" w:rsidRDefault="000767EA" w:rsidP="000767EA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  <w:t>OFFICE OF UNIVERSITY RESEARCH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76561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.25pt;margin-top:-13.4pt;width:303.75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" strokecolor="white [3212]">
              <v:textbox style="mso-fit-shape-to-text:t">
                <w:txbxContent>
                  <w:p w14:paraId="1C5A1CC1" w14:textId="2C5DB420" w:rsidR="000767EA" w:rsidRPr="000767EA" w:rsidRDefault="000767EA" w:rsidP="000767EA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TARLAC STATE UNIVERSITY</w:t>
                    </w:r>
                  </w:p>
                  <w:p w14:paraId="59DBA12F" w14:textId="50220BC7" w:rsidR="000767EA" w:rsidRPr="000767EA" w:rsidRDefault="000767EA" w:rsidP="000767EA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  <w:t>OFFICE OF UNIVERSITY RESEARCH DEVELOPMENT</w:t>
                    </w:r>
                  </w:p>
                </w:txbxContent>
              </v:textbox>
            </v:shape>
          </w:pict>
        </mc:Fallback>
      </mc:AlternateContent>
    </w:r>
  </w:p>
  <w:p w14:paraId="35CF0FBD" w14:textId="5BBE1DEB" w:rsidR="000735D7" w:rsidRDefault="000735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F2B74"/>
    <w:multiLevelType w:val="hybridMultilevel"/>
    <w:tmpl w:val="082A8F86"/>
    <w:lvl w:ilvl="0" w:tplc="CE8A1A0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D12038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B25E4"/>
    <w:multiLevelType w:val="hybridMultilevel"/>
    <w:tmpl w:val="CC9C010A"/>
    <w:lvl w:ilvl="0" w:tplc="D8C2449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D6648D"/>
    <w:multiLevelType w:val="hybridMultilevel"/>
    <w:tmpl w:val="68D07ABC"/>
    <w:lvl w:ilvl="0" w:tplc="D8C24490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02673656">
    <w:abstractNumId w:val="2"/>
  </w:num>
  <w:num w:numId="2" w16cid:durableId="790854798">
    <w:abstractNumId w:val="1"/>
  </w:num>
  <w:num w:numId="3" w16cid:durableId="466624059">
    <w:abstractNumId w:val="0"/>
  </w:num>
  <w:num w:numId="4" w16cid:durableId="5930483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tjC1MDawtDQwMTVS0lEKTi0uzszPAykwrAUAv/w8dCwAAAA="/>
  </w:docVars>
  <w:rsids>
    <w:rsidRoot w:val="00CB5AAF"/>
    <w:rsid w:val="000039BD"/>
    <w:rsid w:val="000134BE"/>
    <w:rsid w:val="00013F47"/>
    <w:rsid w:val="00036E6D"/>
    <w:rsid w:val="000403F4"/>
    <w:rsid w:val="00046298"/>
    <w:rsid w:val="00070D4E"/>
    <w:rsid w:val="000735D7"/>
    <w:rsid w:val="0007365F"/>
    <w:rsid w:val="000767EA"/>
    <w:rsid w:val="00082B31"/>
    <w:rsid w:val="0009674D"/>
    <w:rsid w:val="000A1C93"/>
    <w:rsid w:val="000F5E95"/>
    <w:rsid w:val="0011152B"/>
    <w:rsid w:val="00151281"/>
    <w:rsid w:val="0018765B"/>
    <w:rsid w:val="001B6B50"/>
    <w:rsid w:val="001F6B4A"/>
    <w:rsid w:val="00255512"/>
    <w:rsid w:val="00265920"/>
    <w:rsid w:val="002F1389"/>
    <w:rsid w:val="00336CC0"/>
    <w:rsid w:val="0035789D"/>
    <w:rsid w:val="0036463B"/>
    <w:rsid w:val="003949B9"/>
    <w:rsid w:val="003E7C10"/>
    <w:rsid w:val="00413386"/>
    <w:rsid w:val="00420E64"/>
    <w:rsid w:val="00421024"/>
    <w:rsid w:val="00425AE5"/>
    <w:rsid w:val="00451918"/>
    <w:rsid w:val="00455F65"/>
    <w:rsid w:val="004754EB"/>
    <w:rsid w:val="00484DF1"/>
    <w:rsid w:val="00494BE6"/>
    <w:rsid w:val="00495D6C"/>
    <w:rsid w:val="004F2918"/>
    <w:rsid w:val="004F69C6"/>
    <w:rsid w:val="0055679C"/>
    <w:rsid w:val="005700A3"/>
    <w:rsid w:val="00571FA2"/>
    <w:rsid w:val="00585364"/>
    <w:rsid w:val="005A75EC"/>
    <w:rsid w:val="00601C6B"/>
    <w:rsid w:val="00615795"/>
    <w:rsid w:val="006321FF"/>
    <w:rsid w:val="00680689"/>
    <w:rsid w:val="006D0957"/>
    <w:rsid w:val="006F1C12"/>
    <w:rsid w:val="00740CD2"/>
    <w:rsid w:val="00773AC3"/>
    <w:rsid w:val="007B219A"/>
    <w:rsid w:val="007E4613"/>
    <w:rsid w:val="007E4FE1"/>
    <w:rsid w:val="007E53E7"/>
    <w:rsid w:val="0083643A"/>
    <w:rsid w:val="008558B1"/>
    <w:rsid w:val="00882E21"/>
    <w:rsid w:val="008C6C47"/>
    <w:rsid w:val="00904139"/>
    <w:rsid w:val="009041E2"/>
    <w:rsid w:val="00945EFC"/>
    <w:rsid w:val="00982B1B"/>
    <w:rsid w:val="009C2488"/>
    <w:rsid w:val="009D252C"/>
    <w:rsid w:val="009F0B40"/>
    <w:rsid w:val="009F636D"/>
    <w:rsid w:val="00A03D26"/>
    <w:rsid w:val="00A122DE"/>
    <w:rsid w:val="00A175FE"/>
    <w:rsid w:val="00A46A63"/>
    <w:rsid w:val="00A6306A"/>
    <w:rsid w:val="00A64DB6"/>
    <w:rsid w:val="00AE35DA"/>
    <w:rsid w:val="00B06EBD"/>
    <w:rsid w:val="00B27B84"/>
    <w:rsid w:val="00B3579B"/>
    <w:rsid w:val="00B55561"/>
    <w:rsid w:val="00B65E34"/>
    <w:rsid w:val="00B85B5E"/>
    <w:rsid w:val="00BA45DA"/>
    <w:rsid w:val="00C253B1"/>
    <w:rsid w:val="00C334AC"/>
    <w:rsid w:val="00C43A76"/>
    <w:rsid w:val="00C5463F"/>
    <w:rsid w:val="00C83B07"/>
    <w:rsid w:val="00C845F7"/>
    <w:rsid w:val="00CB5AAF"/>
    <w:rsid w:val="00CC5D60"/>
    <w:rsid w:val="00CF4FA2"/>
    <w:rsid w:val="00D67A55"/>
    <w:rsid w:val="00D7737C"/>
    <w:rsid w:val="00D817E8"/>
    <w:rsid w:val="00DA7A64"/>
    <w:rsid w:val="00DA7C30"/>
    <w:rsid w:val="00DC7E5F"/>
    <w:rsid w:val="00DE5070"/>
    <w:rsid w:val="00DF6CC4"/>
    <w:rsid w:val="00E14907"/>
    <w:rsid w:val="00E7721B"/>
    <w:rsid w:val="00E83965"/>
    <w:rsid w:val="00F172C2"/>
    <w:rsid w:val="00F416C2"/>
    <w:rsid w:val="00F46300"/>
    <w:rsid w:val="00F53370"/>
    <w:rsid w:val="00F87F69"/>
    <w:rsid w:val="00FC5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4265D"/>
  <w15:docId w15:val="{D4267A95-748B-F34F-BC66-B6569EF84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AAF"/>
  </w:style>
  <w:style w:type="paragraph" w:styleId="Footer">
    <w:name w:val="footer"/>
    <w:basedOn w:val="Normal"/>
    <w:link w:val="FooterChar"/>
    <w:uiPriority w:val="99"/>
    <w:unhideWhenUsed/>
    <w:rsid w:val="00CB5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AAF"/>
  </w:style>
  <w:style w:type="paragraph" w:styleId="NoSpacing">
    <w:name w:val="No Spacing"/>
    <w:link w:val="NoSpacingChar"/>
    <w:uiPriority w:val="1"/>
    <w:qFormat/>
    <w:rsid w:val="00CB5AA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CB5AA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CB5AAF"/>
    <w:pPr>
      <w:ind w:left="720"/>
      <w:contextualSpacing/>
    </w:pPr>
  </w:style>
  <w:style w:type="table" w:styleId="TableGrid">
    <w:name w:val="Table Grid"/>
    <w:basedOn w:val="TableNormal"/>
    <w:uiPriority w:val="59"/>
    <w:rsid w:val="00CB5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06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6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8F160-1BFF-4953-BE0E-AB0444675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 - Rommel G. Gadia</dc:creator>
  <cp:keywords/>
  <dc:description/>
  <cp:lastModifiedBy>URO - Charlene A. Fernandez</cp:lastModifiedBy>
  <cp:revision>16</cp:revision>
  <cp:lastPrinted>2023-08-08T01:23:00Z</cp:lastPrinted>
  <dcterms:created xsi:type="dcterms:W3CDTF">2020-09-18T06:29:00Z</dcterms:created>
  <dcterms:modified xsi:type="dcterms:W3CDTF">2023-09-0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a80b1782791c9062d403b900fd8325316230b56f6aefbafdd43275ec1bf62</vt:lpwstr>
  </property>
</Properties>
</file>